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C398E" w14:textId="7729AAC5" w:rsidR="00C63466" w:rsidRDefault="00CE130F" w:rsidP="00CE130F">
      <w:pPr>
        <w:jc w:val="right"/>
      </w:pPr>
      <w:r>
        <w:t>São Paulo, 14 de setembro de 2022</w:t>
      </w:r>
    </w:p>
    <w:p w14:paraId="5461C6BC" w14:textId="77777777" w:rsidR="00857342" w:rsidRDefault="00857342" w:rsidP="00857342">
      <w:pPr>
        <w:jc w:val="center"/>
      </w:pPr>
    </w:p>
    <w:p w14:paraId="5A51F410" w14:textId="4611EA3F" w:rsidR="00CE130F" w:rsidRPr="00516BB7" w:rsidRDefault="00857342" w:rsidP="00857342">
      <w:pPr>
        <w:jc w:val="center"/>
        <w:rPr>
          <w:b/>
          <w:bCs/>
        </w:rPr>
      </w:pPr>
      <w:r w:rsidRPr="00516BB7">
        <w:rPr>
          <w:b/>
          <w:bCs/>
        </w:rPr>
        <w:t>Programa de Apoio Pedagógico – Disciplina Nutrição Clínica (HNT0219)</w:t>
      </w:r>
    </w:p>
    <w:p w14:paraId="38544575" w14:textId="77777777" w:rsidR="00857342" w:rsidRDefault="00857342" w:rsidP="00857342">
      <w:pPr>
        <w:jc w:val="center"/>
      </w:pPr>
    </w:p>
    <w:p w14:paraId="2C0D3DC1" w14:textId="496D0365" w:rsidR="00CE130F" w:rsidRDefault="00CE130F" w:rsidP="00CE130F">
      <w:pPr>
        <w:jc w:val="both"/>
      </w:pPr>
      <w:r>
        <w:tab/>
      </w:r>
      <w:r w:rsidR="00EF4378">
        <w:t>O Programa</w:t>
      </w:r>
      <w:r>
        <w:t xml:space="preserve"> </w:t>
      </w:r>
      <w:r w:rsidR="00461ECB">
        <w:t>de Apoio Pedagógico</w:t>
      </w:r>
      <w:r>
        <w:t xml:space="preserve"> tem como objetivo auxiliar no aprendizado dos alunos que estavam matriculados no período da pandemia de COVID-19</w:t>
      </w:r>
      <w:r w:rsidR="00EF4378">
        <w:t>, os quais foram expostos às dificuldades impost</w:t>
      </w:r>
      <w:r w:rsidR="00EF4378" w:rsidRPr="00B533DE">
        <w:t xml:space="preserve">as pelo isolamento social. Desta forma, </w:t>
      </w:r>
      <w:r w:rsidR="00B533DE">
        <w:t xml:space="preserve">foi elaborado pelas </w:t>
      </w:r>
      <w:r w:rsidR="00EF4378" w:rsidRPr="00B533DE">
        <w:t xml:space="preserve">professoras responsáveis pela disciplina </w:t>
      </w:r>
      <w:r w:rsidR="00B533DE" w:rsidRPr="00B533DE">
        <w:t>HNT0219</w:t>
      </w:r>
      <w:r w:rsidR="00B533DE">
        <w:t xml:space="preserve">, Profa. </w:t>
      </w:r>
      <w:proofErr w:type="spellStart"/>
      <w:r w:rsidR="00B533DE">
        <w:t>Nágila</w:t>
      </w:r>
      <w:proofErr w:type="spellEnd"/>
      <w:r w:rsidR="00B533DE">
        <w:t xml:space="preserve"> Damasceno e Profa. Paula Araújo, e pela a prós-doutoranda Gabriela de Castro, um roteiro de temas que serão abordados durante os meses de setembro, outubro, novembro e dezembro de 2022.</w:t>
      </w:r>
    </w:p>
    <w:p w14:paraId="3F25CECF" w14:textId="75B04DB0" w:rsidR="00EC68B4" w:rsidRDefault="00CE130F" w:rsidP="00CE130F">
      <w:pPr>
        <w:ind w:firstLine="708"/>
        <w:jc w:val="both"/>
      </w:pPr>
      <w:r>
        <w:t>Os encontros, sempre às segundas</w:t>
      </w:r>
      <w:r w:rsidR="002463D4">
        <w:t>,</w:t>
      </w:r>
      <w:r w:rsidR="00F93C92">
        <w:t xml:space="preserve"> das 13h às 15h</w:t>
      </w:r>
      <w:r w:rsidR="002463D4">
        <w:t>,</w:t>
      </w:r>
      <w:r>
        <w:t xml:space="preserve"> para a turma do matutino, ocorrerão na Faculdade de Saúde Pública. </w:t>
      </w:r>
      <w:r w:rsidR="00EC68B4">
        <w:t>Nestes momentos, s</w:t>
      </w:r>
      <w:r>
        <w:t xml:space="preserve">empre </w:t>
      </w:r>
      <w:r w:rsidR="00C42C9B">
        <w:t>serão discutido</w:t>
      </w:r>
      <w:r>
        <w:t>s um estudo de caso. Os temas destes estudos de caso e a data</w:t>
      </w:r>
      <w:r w:rsidR="00C42C9B">
        <w:t xml:space="preserve"> dos encontros</w:t>
      </w:r>
      <w:r>
        <w:t xml:space="preserve"> estão apresentados na tabela abaixo.</w:t>
      </w:r>
      <w:r w:rsidR="00EC68B4">
        <w:t xml:space="preserve"> Estas discussões são abertas aos alunos do</w:t>
      </w:r>
      <w:r w:rsidR="00516BB7">
        <w:t xml:space="preserve"> 4º e</w:t>
      </w:r>
      <w:r w:rsidR="00EC68B4">
        <w:t xml:space="preserve"> </w:t>
      </w:r>
      <w:r w:rsidR="00516BB7">
        <w:t>5</w:t>
      </w:r>
      <w:r w:rsidR="002463D4">
        <w:rPr>
          <w:sz w:val="24"/>
          <w:szCs w:val="24"/>
        </w:rPr>
        <w:t>º</w:t>
      </w:r>
      <w:r w:rsidR="00EC68B4">
        <w:t xml:space="preserve"> ano </w:t>
      </w:r>
      <w:r w:rsidR="00B533DE">
        <w:t>e</w:t>
      </w:r>
      <w:r w:rsidR="00EC68B4">
        <w:t xml:space="preserve"> aos egressos formados em 2021.</w:t>
      </w:r>
    </w:p>
    <w:p w14:paraId="581C9C33" w14:textId="5CA14484" w:rsidR="00EC68B4" w:rsidRDefault="00EC68B4" w:rsidP="00CE130F">
      <w:pPr>
        <w:ind w:firstLine="708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129"/>
        <w:gridCol w:w="2694"/>
        <w:gridCol w:w="4671"/>
      </w:tblGrid>
      <w:tr w:rsidR="0066172B" w14:paraId="58AD7611" w14:textId="77777777" w:rsidTr="001F0F35">
        <w:tc>
          <w:tcPr>
            <w:tcW w:w="1129" w:type="dxa"/>
          </w:tcPr>
          <w:p w14:paraId="1922AF8B" w14:textId="1CFA44C7" w:rsidR="0066172B" w:rsidRDefault="0066172B" w:rsidP="0066172B">
            <w:pPr>
              <w:jc w:val="center"/>
            </w:pPr>
            <w:r>
              <w:t>Matutino</w:t>
            </w:r>
          </w:p>
        </w:tc>
        <w:tc>
          <w:tcPr>
            <w:tcW w:w="2694" w:type="dxa"/>
          </w:tcPr>
          <w:p w14:paraId="2A06B959" w14:textId="0D8302D7" w:rsidR="0066172B" w:rsidRDefault="00A41DA1" w:rsidP="0066172B">
            <w:pPr>
              <w:jc w:val="center"/>
            </w:pPr>
            <w:r>
              <w:t>Sala</w:t>
            </w:r>
          </w:p>
        </w:tc>
        <w:tc>
          <w:tcPr>
            <w:tcW w:w="4671" w:type="dxa"/>
          </w:tcPr>
          <w:p w14:paraId="62B519D9" w14:textId="1B91235F" w:rsidR="0066172B" w:rsidRDefault="0066172B" w:rsidP="003C0F14">
            <w:pPr>
              <w:jc w:val="center"/>
            </w:pPr>
            <w:r>
              <w:t>Tema do estudo de caso</w:t>
            </w:r>
          </w:p>
        </w:tc>
      </w:tr>
      <w:tr w:rsidR="00BE2782" w14:paraId="7EF0C315" w14:textId="77777777" w:rsidTr="001F0F35">
        <w:tc>
          <w:tcPr>
            <w:tcW w:w="1129" w:type="dxa"/>
          </w:tcPr>
          <w:p w14:paraId="526839DE" w14:textId="73640968" w:rsidR="00BE2782" w:rsidRDefault="00BE2782" w:rsidP="00BE2782">
            <w:pPr>
              <w:jc w:val="center"/>
            </w:pPr>
            <w:r>
              <w:t>19/09/22</w:t>
            </w:r>
          </w:p>
        </w:tc>
        <w:tc>
          <w:tcPr>
            <w:tcW w:w="2694" w:type="dxa"/>
          </w:tcPr>
          <w:p w14:paraId="0B008BA8" w14:textId="4D41FECB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0380CACD" w14:textId="0153E839" w:rsidR="00BE2782" w:rsidRDefault="00BE2782" w:rsidP="00BE2782">
            <w:pPr>
              <w:jc w:val="both"/>
            </w:pPr>
            <w:r>
              <w:t>Doença hepática</w:t>
            </w:r>
          </w:p>
        </w:tc>
      </w:tr>
      <w:tr w:rsidR="00BE2782" w14:paraId="36D98BE4" w14:textId="77777777" w:rsidTr="001F0F35">
        <w:tc>
          <w:tcPr>
            <w:tcW w:w="1129" w:type="dxa"/>
          </w:tcPr>
          <w:p w14:paraId="7578E7B3" w14:textId="7EF40B57" w:rsidR="00BE2782" w:rsidRDefault="00BE2782" w:rsidP="00BE2782">
            <w:pPr>
              <w:jc w:val="center"/>
            </w:pPr>
            <w:r>
              <w:t>26/09/22</w:t>
            </w:r>
          </w:p>
        </w:tc>
        <w:tc>
          <w:tcPr>
            <w:tcW w:w="2694" w:type="dxa"/>
          </w:tcPr>
          <w:p w14:paraId="1A34AC43" w14:textId="4BD6EF7D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3A5DAD99" w14:textId="353DAD78" w:rsidR="00BE2782" w:rsidRDefault="00BE2782" w:rsidP="00BE2782">
            <w:pPr>
              <w:jc w:val="both"/>
            </w:pPr>
            <w:r>
              <w:t>Osteoporose</w:t>
            </w:r>
          </w:p>
        </w:tc>
      </w:tr>
      <w:tr w:rsidR="00BE2782" w14:paraId="2F17E627" w14:textId="77777777" w:rsidTr="001F0F35">
        <w:tc>
          <w:tcPr>
            <w:tcW w:w="1129" w:type="dxa"/>
          </w:tcPr>
          <w:p w14:paraId="52D88457" w14:textId="198ADAAE" w:rsidR="00BE2782" w:rsidRDefault="00BE2782" w:rsidP="00BE2782">
            <w:pPr>
              <w:jc w:val="center"/>
            </w:pPr>
            <w:r>
              <w:t>03/10/22</w:t>
            </w:r>
          </w:p>
        </w:tc>
        <w:tc>
          <w:tcPr>
            <w:tcW w:w="2694" w:type="dxa"/>
          </w:tcPr>
          <w:p w14:paraId="64ACFA9E" w14:textId="30E230EC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5759E7A1" w14:textId="2DE73403" w:rsidR="00BE2782" w:rsidRDefault="00BE2782" w:rsidP="00BE2782">
            <w:pPr>
              <w:jc w:val="both"/>
            </w:pPr>
            <w:r>
              <w:t xml:space="preserve">Adolescente com diabetes mellitus tipo 1 </w:t>
            </w:r>
          </w:p>
        </w:tc>
      </w:tr>
      <w:tr w:rsidR="00BE2782" w14:paraId="0551C87A" w14:textId="77777777" w:rsidTr="001F0F35">
        <w:tc>
          <w:tcPr>
            <w:tcW w:w="1129" w:type="dxa"/>
          </w:tcPr>
          <w:p w14:paraId="42E537C4" w14:textId="200C7901" w:rsidR="00BE2782" w:rsidRDefault="00BE2782" w:rsidP="00BE2782">
            <w:pPr>
              <w:jc w:val="center"/>
            </w:pPr>
            <w:r>
              <w:t>10/10/22</w:t>
            </w:r>
          </w:p>
        </w:tc>
        <w:tc>
          <w:tcPr>
            <w:tcW w:w="2694" w:type="dxa"/>
          </w:tcPr>
          <w:p w14:paraId="2F6B1819" w14:textId="52C744D9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6E992C9F" w14:textId="3FD026BE" w:rsidR="00BE2782" w:rsidRDefault="00BE2782" w:rsidP="00BE2782">
            <w:pPr>
              <w:jc w:val="both"/>
            </w:pPr>
            <w:r>
              <w:t>Falência intestinal</w:t>
            </w:r>
          </w:p>
        </w:tc>
      </w:tr>
      <w:tr w:rsidR="00BE2782" w14:paraId="7C4B5909" w14:textId="77777777" w:rsidTr="001F0F35">
        <w:tc>
          <w:tcPr>
            <w:tcW w:w="1129" w:type="dxa"/>
          </w:tcPr>
          <w:p w14:paraId="2D849569" w14:textId="4FD1007C" w:rsidR="00BE2782" w:rsidRDefault="00BE2782" w:rsidP="00BE2782">
            <w:pPr>
              <w:jc w:val="center"/>
            </w:pPr>
            <w:r>
              <w:t>17/10/22</w:t>
            </w:r>
          </w:p>
        </w:tc>
        <w:tc>
          <w:tcPr>
            <w:tcW w:w="2694" w:type="dxa"/>
          </w:tcPr>
          <w:p w14:paraId="2BA09FF4" w14:textId="11E17842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5264B39C" w14:textId="6537E031" w:rsidR="00BE2782" w:rsidRDefault="00BE2782" w:rsidP="00BE2782">
            <w:pPr>
              <w:jc w:val="both"/>
            </w:pPr>
            <w:r>
              <w:t>HIV/AIDS</w:t>
            </w:r>
          </w:p>
        </w:tc>
      </w:tr>
      <w:tr w:rsidR="00BE2782" w14:paraId="3D673AE7" w14:textId="77777777" w:rsidTr="001F0F35">
        <w:tc>
          <w:tcPr>
            <w:tcW w:w="1129" w:type="dxa"/>
          </w:tcPr>
          <w:p w14:paraId="71A3A7A7" w14:textId="4F1410B0" w:rsidR="00BE2782" w:rsidRDefault="00BE2782" w:rsidP="00BE2782">
            <w:pPr>
              <w:jc w:val="center"/>
            </w:pPr>
            <w:r>
              <w:t>24/10/22</w:t>
            </w:r>
          </w:p>
        </w:tc>
        <w:tc>
          <w:tcPr>
            <w:tcW w:w="2694" w:type="dxa"/>
          </w:tcPr>
          <w:p w14:paraId="3184E111" w14:textId="556A7AA8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2E639566" w14:textId="52340A88" w:rsidR="00BE2782" w:rsidRDefault="00BE2782" w:rsidP="00BE2782">
            <w:pPr>
              <w:jc w:val="both"/>
            </w:pPr>
            <w:r>
              <w:t>Cirurgia bariátrica</w:t>
            </w:r>
          </w:p>
        </w:tc>
      </w:tr>
      <w:tr w:rsidR="00BE2782" w14:paraId="5C35DEBD" w14:textId="77777777" w:rsidTr="001F0F35">
        <w:tc>
          <w:tcPr>
            <w:tcW w:w="1129" w:type="dxa"/>
          </w:tcPr>
          <w:p w14:paraId="3C4B8962" w14:textId="0584B4AD" w:rsidR="00BE2782" w:rsidRDefault="00BE2782" w:rsidP="00BE2782">
            <w:pPr>
              <w:jc w:val="center"/>
            </w:pPr>
            <w:r>
              <w:t>31/10/22</w:t>
            </w:r>
          </w:p>
        </w:tc>
        <w:tc>
          <w:tcPr>
            <w:tcW w:w="2694" w:type="dxa"/>
          </w:tcPr>
          <w:p w14:paraId="043C2FF4" w14:textId="4EED3BED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38E249CC" w14:textId="19C32491" w:rsidR="00BE2782" w:rsidRDefault="00BE2782" w:rsidP="00BE2782">
            <w:pPr>
              <w:jc w:val="both"/>
            </w:pPr>
            <w:r>
              <w:t>Obesidade infantil</w:t>
            </w:r>
          </w:p>
        </w:tc>
      </w:tr>
      <w:tr w:rsidR="00BE2782" w14:paraId="2251A713" w14:textId="77777777" w:rsidTr="001F0F35">
        <w:tc>
          <w:tcPr>
            <w:tcW w:w="1129" w:type="dxa"/>
          </w:tcPr>
          <w:p w14:paraId="19AEEB61" w14:textId="63B72EA1" w:rsidR="00BE2782" w:rsidRDefault="00BE2782" w:rsidP="00BE2782">
            <w:pPr>
              <w:jc w:val="center"/>
            </w:pPr>
            <w:r>
              <w:t>07/11/22</w:t>
            </w:r>
          </w:p>
        </w:tc>
        <w:tc>
          <w:tcPr>
            <w:tcW w:w="2694" w:type="dxa"/>
          </w:tcPr>
          <w:p w14:paraId="13AFD8BD" w14:textId="4B6E6457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66889F3C" w14:textId="14BC37A8" w:rsidR="00BE2782" w:rsidRDefault="00BE2782" w:rsidP="00BE2782">
            <w:pPr>
              <w:jc w:val="both"/>
            </w:pPr>
            <w:r>
              <w:t>Diabetes gestacional</w:t>
            </w:r>
          </w:p>
        </w:tc>
      </w:tr>
      <w:tr w:rsidR="00BE2782" w14:paraId="6CDB327C" w14:textId="77777777" w:rsidTr="001F0F35">
        <w:tc>
          <w:tcPr>
            <w:tcW w:w="1129" w:type="dxa"/>
          </w:tcPr>
          <w:p w14:paraId="0F0AADD7" w14:textId="0A1BB338" w:rsidR="00BE2782" w:rsidRDefault="00BE2782" w:rsidP="00BE2782">
            <w:pPr>
              <w:jc w:val="center"/>
            </w:pPr>
            <w:r>
              <w:t>14/11/22</w:t>
            </w:r>
          </w:p>
        </w:tc>
        <w:tc>
          <w:tcPr>
            <w:tcW w:w="2694" w:type="dxa"/>
          </w:tcPr>
          <w:p w14:paraId="6038B140" w14:textId="23F3BCD8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27BBDB5C" w14:textId="26387DA4" w:rsidR="00BE2782" w:rsidRDefault="00BE2782" w:rsidP="00BE2782">
            <w:pPr>
              <w:jc w:val="both"/>
            </w:pPr>
            <w:r>
              <w:t>Dislipidemia familiar</w:t>
            </w:r>
          </w:p>
        </w:tc>
      </w:tr>
      <w:tr w:rsidR="00BE2782" w14:paraId="72834393" w14:textId="77777777" w:rsidTr="001F0F35">
        <w:tc>
          <w:tcPr>
            <w:tcW w:w="1129" w:type="dxa"/>
          </w:tcPr>
          <w:p w14:paraId="263BC9F5" w14:textId="3CAB1399" w:rsidR="00BE2782" w:rsidRDefault="00BE2782" w:rsidP="00BE2782">
            <w:pPr>
              <w:jc w:val="center"/>
            </w:pPr>
            <w:r>
              <w:t>21/11/22</w:t>
            </w:r>
          </w:p>
        </w:tc>
        <w:tc>
          <w:tcPr>
            <w:tcW w:w="2694" w:type="dxa"/>
          </w:tcPr>
          <w:p w14:paraId="404201E7" w14:textId="1B8B9B3A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5EBF789F" w14:textId="5401282F" w:rsidR="00BE2782" w:rsidRDefault="00BE2782" w:rsidP="00BE2782">
            <w:pPr>
              <w:jc w:val="both"/>
            </w:pPr>
            <w:r>
              <w:t>Queimaduras</w:t>
            </w:r>
            <w:r w:rsidR="000E3491">
              <w:t xml:space="preserve"> em paciente pediátrico</w:t>
            </w:r>
          </w:p>
        </w:tc>
      </w:tr>
      <w:tr w:rsidR="00BE2782" w14:paraId="1C870F6E" w14:textId="77777777" w:rsidTr="001F0F35">
        <w:tc>
          <w:tcPr>
            <w:tcW w:w="1129" w:type="dxa"/>
          </w:tcPr>
          <w:p w14:paraId="11357E0C" w14:textId="3123922A" w:rsidR="00BE2782" w:rsidRDefault="00BE2782" w:rsidP="00BE2782">
            <w:pPr>
              <w:jc w:val="center"/>
            </w:pPr>
            <w:r>
              <w:t>28/11/22</w:t>
            </w:r>
          </w:p>
        </w:tc>
        <w:tc>
          <w:tcPr>
            <w:tcW w:w="2694" w:type="dxa"/>
          </w:tcPr>
          <w:p w14:paraId="7B4FECF9" w14:textId="76EA4698" w:rsidR="00BE2782" w:rsidRPr="00BE2782" w:rsidRDefault="00BE2782" w:rsidP="00BE2782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4C315B44" w14:textId="398696B2" w:rsidR="00BE2782" w:rsidRDefault="00BE2782" w:rsidP="00BE2782">
            <w:pPr>
              <w:jc w:val="both"/>
            </w:pPr>
            <w:r>
              <w:t>Doença Renal</w:t>
            </w:r>
          </w:p>
        </w:tc>
      </w:tr>
      <w:tr w:rsidR="0066172B" w14:paraId="0A6EC45D" w14:textId="77777777" w:rsidTr="001F0F35">
        <w:tc>
          <w:tcPr>
            <w:tcW w:w="1129" w:type="dxa"/>
          </w:tcPr>
          <w:p w14:paraId="42E85537" w14:textId="4C21360E" w:rsidR="0066172B" w:rsidRDefault="0066172B" w:rsidP="0066172B">
            <w:pPr>
              <w:jc w:val="center"/>
            </w:pPr>
            <w:r>
              <w:t>05/12/22</w:t>
            </w:r>
          </w:p>
        </w:tc>
        <w:tc>
          <w:tcPr>
            <w:tcW w:w="2694" w:type="dxa"/>
          </w:tcPr>
          <w:p w14:paraId="45CFB926" w14:textId="79A0A376" w:rsidR="0066172B" w:rsidRDefault="001F0F35" w:rsidP="0066172B">
            <w:pPr>
              <w:jc w:val="center"/>
            </w:pPr>
            <w:r w:rsidRPr="001F0F35">
              <w:t>José Maria Gomes - Térreo</w:t>
            </w:r>
          </w:p>
        </w:tc>
        <w:tc>
          <w:tcPr>
            <w:tcW w:w="4671" w:type="dxa"/>
          </w:tcPr>
          <w:p w14:paraId="6619E4E3" w14:textId="78FABA73" w:rsidR="0066172B" w:rsidRDefault="0066172B" w:rsidP="00615799">
            <w:pPr>
              <w:jc w:val="both"/>
            </w:pPr>
            <w:r>
              <w:t>Câncer de cabeça e pescoço</w:t>
            </w:r>
          </w:p>
        </w:tc>
      </w:tr>
      <w:tr w:rsidR="0066172B" w14:paraId="2A12BFDC" w14:textId="77777777" w:rsidTr="001F0F35">
        <w:tc>
          <w:tcPr>
            <w:tcW w:w="1129" w:type="dxa"/>
          </w:tcPr>
          <w:p w14:paraId="090CB37D" w14:textId="2A7E58CB" w:rsidR="0066172B" w:rsidRDefault="0066172B" w:rsidP="0066172B">
            <w:pPr>
              <w:jc w:val="center"/>
            </w:pPr>
            <w:r>
              <w:t>12/12/22</w:t>
            </w:r>
          </w:p>
        </w:tc>
        <w:tc>
          <w:tcPr>
            <w:tcW w:w="2694" w:type="dxa"/>
          </w:tcPr>
          <w:p w14:paraId="505DE53D" w14:textId="6ED3755B" w:rsidR="0066172B" w:rsidRDefault="00BE2782" w:rsidP="0066172B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474E835F" w14:textId="6F70AB06" w:rsidR="0066172B" w:rsidRDefault="0066172B" w:rsidP="00615799">
            <w:pPr>
              <w:jc w:val="both"/>
            </w:pPr>
            <w:r>
              <w:t>Veganismo</w:t>
            </w:r>
          </w:p>
        </w:tc>
      </w:tr>
      <w:tr w:rsidR="00BE2782" w14:paraId="25EA9F0B" w14:textId="77777777" w:rsidTr="001F0F35">
        <w:tc>
          <w:tcPr>
            <w:tcW w:w="1129" w:type="dxa"/>
          </w:tcPr>
          <w:p w14:paraId="2B26AE68" w14:textId="7A7722E0" w:rsidR="00BE2782" w:rsidRDefault="001F0F35" w:rsidP="0066172B">
            <w:pPr>
              <w:jc w:val="center"/>
            </w:pPr>
            <w:r>
              <w:t>19/12/22</w:t>
            </w:r>
          </w:p>
        </w:tc>
        <w:tc>
          <w:tcPr>
            <w:tcW w:w="2694" w:type="dxa"/>
          </w:tcPr>
          <w:p w14:paraId="05FD894D" w14:textId="34E44310" w:rsidR="00BE2782" w:rsidRPr="00BE2782" w:rsidRDefault="00BE2782" w:rsidP="0066172B">
            <w:pPr>
              <w:jc w:val="center"/>
            </w:pPr>
            <w:r w:rsidRPr="00BE2782">
              <w:t>Edmundo Juarez - Térreo</w:t>
            </w:r>
          </w:p>
        </w:tc>
        <w:tc>
          <w:tcPr>
            <w:tcW w:w="4671" w:type="dxa"/>
          </w:tcPr>
          <w:p w14:paraId="6A890751" w14:textId="4C46FF65" w:rsidR="00BE2782" w:rsidRDefault="00EE2B52" w:rsidP="00615799">
            <w:pPr>
              <w:jc w:val="both"/>
            </w:pPr>
            <w:r w:rsidRPr="00EE2B52">
              <w:t xml:space="preserve">Lesão </w:t>
            </w:r>
            <w:r w:rsidR="00E22BB5">
              <w:t>medular (indivíduo cadeirante)</w:t>
            </w:r>
          </w:p>
        </w:tc>
      </w:tr>
    </w:tbl>
    <w:p w14:paraId="31CE5CB0" w14:textId="77777777" w:rsidR="00EC68B4" w:rsidRDefault="00EC68B4" w:rsidP="00CE130F">
      <w:pPr>
        <w:ind w:firstLine="708"/>
        <w:jc w:val="both"/>
      </w:pPr>
    </w:p>
    <w:p w14:paraId="2D168FB8" w14:textId="77777777" w:rsidR="00EC68B4" w:rsidRDefault="00EC68B4" w:rsidP="00CE130F">
      <w:pPr>
        <w:ind w:firstLine="708"/>
        <w:jc w:val="both"/>
      </w:pPr>
    </w:p>
    <w:sectPr w:rsidR="00EC68B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DCxtDAwMTM2NzFU0lEKTi0uzszPAykwqgUAY6bO7SwAAAA="/>
  </w:docVars>
  <w:rsids>
    <w:rsidRoot w:val="00CE130F"/>
    <w:rsid w:val="00096BDB"/>
    <w:rsid w:val="000E3491"/>
    <w:rsid w:val="001036E1"/>
    <w:rsid w:val="001F0F35"/>
    <w:rsid w:val="001F7171"/>
    <w:rsid w:val="002463D4"/>
    <w:rsid w:val="00276953"/>
    <w:rsid w:val="002D10BF"/>
    <w:rsid w:val="002F614B"/>
    <w:rsid w:val="003C0F14"/>
    <w:rsid w:val="003E510B"/>
    <w:rsid w:val="00461ECB"/>
    <w:rsid w:val="00516BB7"/>
    <w:rsid w:val="00615799"/>
    <w:rsid w:val="0066172B"/>
    <w:rsid w:val="007F05F2"/>
    <w:rsid w:val="00857342"/>
    <w:rsid w:val="00A41DA1"/>
    <w:rsid w:val="00A45B65"/>
    <w:rsid w:val="00B24A11"/>
    <w:rsid w:val="00B533DE"/>
    <w:rsid w:val="00BE2782"/>
    <w:rsid w:val="00BF78E5"/>
    <w:rsid w:val="00C42C9B"/>
    <w:rsid w:val="00C63466"/>
    <w:rsid w:val="00CE130F"/>
    <w:rsid w:val="00CF209C"/>
    <w:rsid w:val="00D702C0"/>
    <w:rsid w:val="00D82A8C"/>
    <w:rsid w:val="00E22BB5"/>
    <w:rsid w:val="00EC68B4"/>
    <w:rsid w:val="00EE2B52"/>
    <w:rsid w:val="00EF4378"/>
    <w:rsid w:val="00F93C92"/>
    <w:rsid w:val="00FD7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0D2BCC"/>
  <w15:chartTrackingRefBased/>
  <w15:docId w15:val="{2C8AD68B-24A1-41F7-915D-65A7C7A33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C68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4</Words>
  <Characters>1522</Characters>
  <Application>Microsoft Office Word</Application>
  <DocSecurity>0</DocSecurity>
  <Lines>40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Salim</dc:creator>
  <cp:keywords/>
  <dc:description/>
  <cp:lastModifiedBy>Gabriela Salim</cp:lastModifiedBy>
  <cp:revision>10</cp:revision>
  <dcterms:created xsi:type="dcterms:W3CDTF">2022-09-16T18:06:00Z</dcterms:created>
  <dcterms:modified xsi:type="dcterms:W3CDTF">2022-09-16T18:18:00Z</dcterms:modified>
</cp:coreProperties>
</file>